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lastRenderedPageBreak/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a3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a3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a5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proofErr w:type="spellStart"/>
      <w:r w:rsidR="003A0362">
        <w:rPr>
          <w:rStyle w:val="jlqj4b"/>
          <w:rFonts w:cstheme="minorHAnsi"/>
        </w:rPr>
        <w:t>and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then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clear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input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fields</w:t>
      </w:r>
      <w:proofErr w:type="spellEnd"/>
      <w:r w:rsidR="003A0362">
        <w:rPr>
          <w:rStyle w:val="jlqj4b"/>
          <w:rFonts w:cstheme="minorHAnsi"/>
        </w:rPr>
        <w:t>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a5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a5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a3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a3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a3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a3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a8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proofErr w:type="spellStart"/>
      <w:r w:rsidR="00AF74BD">
        <w:rPr>
          <w:rStyle w:val="jlqj4b"/>
          <w:lang w:val="bg-BG"/>
        </w:rPr>
        <w:t>the</w:t>
      </w:r>
      <w:proofErr w:type="spellEnd"/>
      <w:r w:rsidR="00AF74BD">
        <w:rPr>
          <w:rStyle w:val="jlqj4b"/>
          <w:lang w:val="bg-BG"/>
        </w:rPr>
        <w:t xml:space="preserve"> </w:t>
      </w:r>
      <w:proofErr w:type="spellStart"/>
      <w:r w:rsidR="00AF74BD">
        <w:rPr>
          <w:rStyle w:val="jlqj4b"/>
          <w:lang w:val="bg-BG"/>
        </w:rPr>
        <w:t>song</w:t>
      </w:r>
      <w:proofErr w:type="spellEnd"/>
      <w:r w:rsidR="00AF74BD">
        <w:rPr>
          <w:rStyle w:val="jlqj4b"/>
          <w:lang w:val="bg-BG"/>
        </w:rPr>
        <w:t xml:space="preserve">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a8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a3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a3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a3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a5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a5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a5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a5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a5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a5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a5"/>
        <w:rPr>
          <w:lang w:val="en"/>
        </w:rPr>
      </w:pPr>
    </w:p>
    <w:p w14:paraId="5ABF997B" w14:textId="5C298081" w:rsidR="00A514FE" w:rsidRDefault="00A514FE" w:rsidP="00A514FE">
      <w:pPr>
        <w:pStyle w:val="a5"/>
        <w:rPr>
          <w:lang w:val="en"/>
        </w:rPr>
      </w:pPr>
    </w:p>
    <w:p w14:paraId="55FFC1AB" w14:textId="77777777" w:rsidR="00A514FE" w:rsidRDefault="00A514FE" w:rsidP="00A514FE">
      <w:pPr>
        <w:pStyle w:val="a5"/>
        <w:rPr>
          <w:lang w:val="en"/>
        </w:rPr>
      </w:pPr>
    </w:p>
    <w:p w14:paraId="4FB5A1AD" w14:textId="6511EA69" w:rsidR="00A514FE" w:rsidRDefault="00A514FE" w:rsidP="00A514FE">
      <w:pPr>
        <w:pStyle w:val="a5"/>
        <w:rPr>
          <w:lang w:val="en"/>
        </w:rPr>
      </w:pPr>
    </w:p>
    <w:p w14:paraId="06083A8D" w14:textId="161EAE41" w:rsidR="00A514FE" w:rsidRDefault="00A514FE" w:rsidP="00A514FE">
      <w:pPr>
        <w:pStyle w:val="a5"/>
        <w:rPr>
          <w:lang w:val="en"/>
        </w:rPr>
      </w:pPr>
    </w:p>
    <w:p w14:paraId="04BAD864" w14:textId="77777777" w:rsidR="00A514FE" w:rsidRDefault="00A514FE" w:rsidP="00A514FE">
      <w:pPr>
        <w:pStyle w:val="a5"/>
        <w:rPr>
          <w:lang w:val="en"/>
        </w:rPr>
      </w:pPr>
    </w:p>
    <w:p w14:paraId="0F0C2B67" w14:textId="77777777" w:rsidR="00A514FE" w:rsidRDefault="00A514FE" w:rsidP="00A514FE">
      <w:pPr>
        <w:pStyle w:val="a5"/>
        <w:rPr>
          <w:lang w:val="en"/>
        </w:rPr>
      </w:pPr>
    </w:p>
    <w:p w14:paraId="60E9D54C" w14:textId="77777777" w:rsidR="00A514FE" w:rsidRDefault="00A514FE" w:rsidP="00A514FE">
      <w:pPr>
        <w:pStyle w:val="a5"/>
        <w:rPr>
          <w:lang w:val="en"/>
        </w:rPr>
      </w:pPr>
    </w:p>
    <w:p w14:paraId="05A8BE5F" w14:textId="70B7B61B" w:rsidR="00A514FE" w:rsidRDefault="00A514FE" w:rsidP="00A514FE">
      <w:pPr>
        <w:pStyle w:val="a5"/>
        <w:rPr>
          <w:lang w:val="en"/>
        </w:rPr>
      </w:pPr>
    </w:p>
    <w:p w14:paraId="359BFC5B" w14:textId="53F085E5" w:rsidR="00A514FE" w:rsidRDefault="00A514FE" w:rsidP="00A514FE">
      <w:pPr>
        <w:pStyle w:val="a5"/>
        <w:rPr>
          <w:lang w:val="en"/>
        </w:rPr>
      </w:pPr>
    </w:p>
    <w:p w14:paraId="3C2D1197" w14:textId="34E48F3D" w:rsidR="00A514FE" w:rsidRDefault="00A514FE" w:rsidP="00A514FE">
      <w:pPr>
        <w:pStyle w:val="a5"/>
        <w:rPr>
          <w:lang w:val="en"/>
        </w:rPr>
      </w:pPr>
    </w:p>
    <w:p w14:paraId="2808A23A" w14:textId="01F48A5E" w:rsidR="00A514FE" w:rsidRDefault="00A514FE" w:rsidP="00A514FE">
      <w:pPr>
        <w:pStyle w:val="a5"/>
        <w:rPr>
          <w:lang w:val="en"/>
        </w:rPr>
      </w:pPr>
    </w:p>
    <w:p w14:paraId="2769981A" w14:textId="77777777" w:rsidR="00F60F35" w:rsidRDefault="00F60F35" w:rsidP="00A514FE">
      <w:pPr>
        <w:pStyle w:val="a5"/>
        <w:rPr>
          <w:lang w:val="en"/>
        </w:rPr>
      </w:pPr>
    </w:p>
    <w:p w14:paraId="2C23004F" w14:textId="2E21BDE0" w:rsidR="00E73C01" w:rsidRPr="00FD7023" w:rsidRDefault="00E73C01" w:rsidP="00FD7023">
      <w:pPr>
        <w:pStyle w:val="a5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a5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a5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  <w:num w:numId="1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5</cp:revision>
  <dcterms:created xsi:type="dcterms:W3CDTF">2021-10-19T14:36:00Z</dcterms:created>
  <dcterms:modified xsi:type="dcterms:W3CDTF">2022-03-17T11:20:00Z</dcterms:modified>
</cp:coreProperties>
</file>